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D7612" w:rsidRDefault="00706572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t>Problem 1: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 Display the bike names and list prices for bikes costing $5,000 or more. Order the results in descending order based on the list price.</w:t>
      </w:r>
    </w:p>
    <w:p w:rsidR="00706572" w:rsidRDefault="00706572" w:rsidP="0070657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keStores</w:t>
      </w:r>
      <w:proofErr w:type="spellEnd"/>
    </w:p>
    <w:p w:rsidR="00706572" w:rsidRDefault="00706572" w:rsidP="0070657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706572" w:rsidRDefault="00706572" w:rsidP="0070657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st_price</w:t>
      </w:r>
      <w:proofErr w:type="spellEnd"/>
    </w:p>
    <w:p w:rsidR="00706572" w:rsidRDefault="00706572" w:rsidP="0070657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s</w:t>
      </w:r>
      <w:proofErr w:type="spellEnd"/>
    </w:p>
    <w:p w:rsidR="00706572" w:rsidRDefault="00706572" w:rsidP="0070657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st_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5000</w:t>
      </w:r>
    </w:p>
    <w:p w:rsidR="00706572" w:rsidRDefault="00706572" w:rsidP="00706572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st_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SC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706572" w:rsidRDefault="00706572" w:rsidP="00706572">
      <w:r w:rsidRPr="00706572">
        <w:drawing>
          <wp:inline distT="0" distB="0" distL="0" distR="0" wp14:anchorId="1348559D" wp14:editId="1B12C8D2">
            <wp:extent cx="3162574" cy="2621507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62574" cy="2621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D22" w:rsidRDefault="001F5D22">
      <w:pP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br w:type="page"/>
      </w:r>
    </w:p>
    <w:p w:rsidR="00706572" w:rsidRDefault="00706572" w:rsidP="00706572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lastRenderedPageBreak/>
        <w:t>Problem 2: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 Present a list of the bikes made by a company called “</w:t>
      </w:r>
      <w:proofErr w:type="spellStart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Haro</w:t>
      </w:r>
      <w:proofErr w:type="spellEnd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” in alphabetical order.</w:t>
      </w: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keStores</w:t>
      </w:r>
      <w:proofErr w:type="spellEnd"/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name</w:t>
      </w:r>
      <w:proofErr w:type="spellEnd"/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ds</w:t>
      </w:r>
      <w:proofErr w:type="spellEnd"/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d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d_id</w:t>
      </w:r>
      <w:proofErr w:type="spellEnd"/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d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aro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</w:p>
    <w:p w:rsidR="001F5D22" w:rsidRDefault="001F5D22" w:rsidP="00706572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1F5D22" w:rsidRDefault="001F5D22" w:rsidP="00706572">
      <w:r w:rsidRPr="001F5D22">
        <w:drawing>
          <wp:inline distT="0" distB="0" distL="0" distR="0" wp14:anchorId="6C2B9E83" wp14:editId="50FEF202">
            <wp:extent cx="2331922" cy="2194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31922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D22" w:rsidRDefault="001F5D22">
      <w:r>
        <w:br w:type="page"/>
      </w:r>
    </w:p>
    <w:p w:rsidR="00706572" w:rsidRDefault="001F5D22" w:rsidP="00706572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lastRenderedPageBreak/>
        <w:t>Problem 3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: Select customer records for customers residing in the </w:t>
      </w:r>
      <w:proofErr w:type="gramStart"/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t>14450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 zip</w:t>
      </w:r>
      <w:proofErr w:type="gramEnd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 xml:space="preserve"> code.</w:t>
      </w: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keStores</w:t>
      </w:r>
      <w:proofErr w:type="spellEnd"/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s</w:t>
      </w:r>
      <w:proofErr w:type="spellEnd"/>
    </w:p>
    <w:p w:rsidR="001F5D22" w:rsidRDefault="001F5D22" w:rsidP="001F5D22">
      <w:pPr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ip_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4450'</w:t>
      </w:r>
    </w:p>
    <w:p w:rsidR="001F5D22" w:rsidRDefault="001F5D22" w:rsidP="001F5D22">
      <w:r w:rsidRPr="001F5D22">
        <w:drawing>
          <wp:inline distT="0" distB="0" distL="0" distR="0" wp14:anchorId="142C2139" wp14:editId="41EC518C">
            <wp:extent cx="5943600" cy="1244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D22" w:rsidRDefault="001F5D22">
      <w:r>
        <w:br w:type="page"/>
      </w:r>
    </w:p>
    <w:p w:rsidR="001F5D22" w:rsidRDefault="001F5D22" w:rsidP="001F5D22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lastRenderedPageBreak/>
        <w:t>Problem 4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: List the first and last names of staff members whose manager is Mireya Copeland.</w:t>
      </w: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keStores</w:t>
      </w:r>
      <w:proofErr w:type="spellEnd"/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ff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ff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ast_name</w:t>
      </w:r>
      <w:proofErr w:type="spellEnd"/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ff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ff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</w:t>
      </w:r>
    </w:p>
    <w:p w:rsidR="001F5D22" w:rsidRDefault="001F5D22" w:rsidP="001F5D2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ff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anag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ff_id</w:t>
      </w:r>
      <w:proofErr w:type="spellEnd"/>
    </w:p>
    <w:p w:rsidR="001F5D22" w:rsidRDefault="001F5D22" w:rsidP="001F5D22">
      <w:pPr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ireya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as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Copeland'</w:t>
      </w:r>
    </w:p>
    <w:p w:rsidR="001F5D22" w:rsidRDefault="001F5D22" w:rsidP="001F5D22">
      <w:r w:rsidRPr="001F5D22">
        <w:drawing>
          <wp:inline distT="0" distB="0" distL="0" distR="0" wp14:anchorId="15991DB4" wp14:editId="31FBDA1E">
            <wp:extent cx="1684166" cy="830652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84166" cy="83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D22" w:rsidRDefault="001F5D22">
      <w:r>
        <w:br w:type="page"/>
      </w:r>
    </w:p>
    <w:p w:rsidR="001F5D22" w:rsidRDefault="001F5D22" w:rsidP="001F5D22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lastRenderedPageBreak/>
        <w:t>Problem 5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: The company is now selling bikes from a company called </w:t>
      </w: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t>GT Bicycles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. Enter a new record into the database to reflect this change.</w:t>
      </w: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keStores</w:t>
      </w:r>
      <w:proofErr w:type="spellEnd"/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d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d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GT Bicycles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ds</w:t>
      </w:r>
      <w:proofErr w:type="spellEnd"/>
    </w:p>
    <w:p w:rsidR="00AA5D46" w:rsidRDefault="00AA5D46" w:rsidP="00AA5D46">
      <w:pPr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d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GT Bicycles'</w:t>
      </w:r>
    </w:p>
    <w:p w:rsidR="00AA5D46" w:rsidRDefault="00AA5D46" w:rsidP="00AA5D46">
      <w:r w:rsidRPr="00AA5D46">
        <w:drawing>
          <wp:inline distT="0" distB="0" distL="0" distR="0" wp14:anchorId="2A41FF8E" wp14:editId="2A32C03C">
            <wp:extent cx="1714649" cy="571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5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D46" w:rsidRDefault="00AA5D46">
      <w:r>
        <w:br w:type="page"/>
      </w:r>
    </w:p>
    <w:p w:rsidR="00AA5D46" w:rsidRDefault="00AA5D46" w:rsidP="00AA5D46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lastRenderedPageBreak/>
        <w:t>Problem 6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 xml:space="preserve">: Update the amount of stock for the bike with </w:t>
      </w:r>
      <w:proofErr w:type="spellStart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product_id</w:t>
      </w:r>
      <w:proofErr w:type="spellEnd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 xml:space="preserve"> = 198 at the store with </w:t>
      </w:r>
      <w:proofErr w:type="spellStart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store_id</w:t>
      </w:r>
      <w:proofErr w:type="spellEnd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 xml:space="preserve"> = 2. The new stock amount should be 20.</w:t>
      </w: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keStores</w:t>
      </w:r>
      <w:proofErr w:type="spellEnd"/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ocks</w:t>
      </w:r>
      <w:proofErr w:type="spellEnd"/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quantity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0</w:t>
      </w: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98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ore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AA5D46" w:rsidRDefault="00AA5D46" w:rsidP="00AA5D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ocks</w:t>
      </w:r>
      <w:proofErr w:type="spellEnd"/>
    </w:p>
    <w:p w:rsidR="00AA5D46" w:rsidRDefault="00AA5D46" w:rsidP="00AA5D46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98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ore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AA5D46" w:rsidRDefault="00AA5D46" w:rsidP="00AA5D46">
      <w:r w:rsidRPr="00AA5D46">
        <w:drawing>
          <wp:inline distT="0" distB="0" distL="0" distR="0" wp14:anchorId="2FA180E2" wp14:editId="434B5004">
            <wp:extent cx="2049958" cy="602032"/>
            <wp:effectExtent l="0" t="0" r="762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49958" cy="60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D46" w:rsidRDefault="00AA5D46">
      <w:r>
        <w:br w:type="page"/>
      </w:r>
    </w:p>
    <w:p w:rsidR="00AA5D46" w:rsidRDefault="00AA5D46" w:rsidP="00AA5D46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lastRenderedPageBreak/>
        <w:t>Problem 7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: Show bike names and the total sales amounts for transactions involving bikes costing $10,000 or more. The total sales amount is the product of the bike order item list price, quantity sold, and sale discount.</w:t>
      </w:r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keStores</w:t>
      </w:r>
      <w:proofErr w:type="spellEnd"/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ist_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discount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Amt</w:t>
      </w:r>
      <w:proofErr w:type="spellEnd"/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rder_Ite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I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</w:t>
      </w:r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_id</w:t>
      </w:r>
      <w:proofErr w:type="spellEnd"/>
    </w:p>
    <w:p w:rsidR="00676F78" w:rsidRDefault="00676F78" w:rsidP="00676F78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I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ist_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10000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676F78" w:rsidRDefault="00676F78" w:rsidP="00676F78">
      <w:r w:rsidRPr="00676F78">
        <w:drawing>
          <wp:inline distT="0" distB="0" distL="0" distR="0" wp14:anchorId="35CC6941" wp14:editId="47C9A1F4">
            <wp:extent cx="2766300" cy="93734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6300" cy="9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6F78" w:rsidRDefault="00676F78">
      <w:r>
        <w:br w:type="page"/>
      </w:r>
    </w:p>
    <w:p w:rsidR="00676F78" w:rsidRDefault="00676F78" w:rsidP="00676F78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lastRenderedPageBreak/>
        <w:t>Problem 8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: Provide a distinct list of the states in alphabetical order where the company’s customers reside.</w:t>
      </w:r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keStores</w:t>
      </w:r>
      <w:proofErr w:type="spellEnd"/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e</w:t>
      </w:r>
    </w:p>
    <w:p w:rsidR="00676F78" w:rsidRDefault="00676F78" w:rsidP="00676F78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s</w:t>
      </w:r>
      <w:proofErr w:type="spellEnd"/>
    </w:p>
    <w:p w:rsidR="00676F78" w:rsidRDefault="00676F78" w:rsidP="00676F78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e</w:t>
      </w:r>
    </w:p>
    <w:p w:rsidR="00676F78" w:rsidRDefault="00676F78" w:rsidP="00676F78">
      <w:r w:rsidRPr="00676F78">
        <w:drawing>
          <wp:inline distT="0" distB="0" distL="0" distR="0" wp14:anchorId="2A833BFE" wp14:editId="7AD7D2FC">
            <wp:extent cx="1432684" cy="929721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32684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6F78" w:rsidRDefault="00676F78">
      <w:r>
        <w:br w:type="page"/>
      </w:r>
    </w:p>
    <w:p w:rsidR="00676F78" w:rsidRDefault="00676F78" w:rsidP="00676F78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lastRenderedPageBreak/>
        <w:t>Problem 9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 xml:space="preserve">: Display the full names of all staff personnel in </w:t>
      </w:r>
      <w:proofErr w:type="spellStart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First_Name</w:t>
      </w:r>
      <w:proofErr w:type="spellEnd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 xml:space="preserve">, </w:t>
      </w:r>
      <w:proofErr w:type="gramStart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“ ”</w:t>
      </w:r>
      <w:proofErr w:type="gramEnd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 xml:space="preserve"> , </w:t>
      </w:r>
      <w:proofErr w:type="spellStart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Last_Name</w:t>
      </w:r>
      <w:proofErr w:type="spellEnd"/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 xml:space="preserve"> format. Use the built-in </w:t>
      </w:r>
      <w:proofErr w:type="gramStart"/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t>CONCAT(</w:t>
      </w:r>
      <w:proofErr w:type="gramEnd"/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t>)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 function for this query.</w:t>
      </w: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keStores</w:t>
      </w:r>
      <w:proofErr w:type="spellEnd"/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taff Name'</w:t>
      </w: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ff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NCA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taff Name'</w:t>
      </w:r>
    </w:p>
    <w:p w:rsidR="00676F78" w:rsidRDefault="00626746" w:rsidP="00626746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ff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626746" w:rsidRDefault="00626746" w:rsidP="00626746">
      <w:r w:rsidRPr="00626746">
        <w:drawing>
          <wp:inline distT="0" distB="0" distL="0" distR="0" wp14:anchorId="0331D55C" wp14:editId="1C0FF5C8">
            <wp:extent cx="1607959" cy="210330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07959" cy="2103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746" w:rsidRDefault="00626746">
      <w:r>
        <w:br w:type="page"/>
      </w:r>
    </w:p>
    <w:p w:rsidR="00626746" w:rsidRDefault="00626746" w:rsidP="00626746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12529"/>
          <w:sz w:val="23"/>
          <w:szCs w:val="23"/>
          <w:shd w:val="clear" w:color="auto" w:fill="FFFFFF"/>
        </w:rPr>
        <w:lastRenderedPageBreak/>
        <w:t>Problem 10</w:t>
      </w: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: Show the bikes that have zero stock at the Texas (TX) store.</w:t>
      </w: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keStores</w:t>
      </w:r>
      <w:proofErr w:type="spellEnd"/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quantity</w:t>
      </w: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ock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</w:t>
      </w: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_id</w:t>
      </w:r>
      <w:proofErr w:type="spellEnd"/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or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T</w:t>
      </w:r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o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ore_id</w:t>
      </w:r>
      <w:proofErr w:type="spellEnd"/>
    </w:p>
    <w:p w:rsidR="00626746" w:rsidRDefault="00626746" w:rsidP="00626746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st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X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:rsidR="00626746" w:rsidRDefault="00626746" w:rsidP="00626746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_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626746" w:rsidRDefault="00626746" w:rsidP="00626746">
      <w:r w:rsidRPr="00626746">
        <w:drawing>
          <wp:inline distT="0" distB="0" distL="0" distR="0" wp14:anchorId="145C6FB8" wp14:editId="6D6712FE">
            <wp:extent cx="3520745" cy="126503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0745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67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LC0sDQyMTYzMTdV0lEKTi0uzszPAykwrAUAty9PViwAAAA="/>
  </w:docVars>
  <w:rsids>
    <w:rsidRoot w:val="00706572"/>
    <w:rsid w:val="000D7612"/>
    <w:rsid w:val="00152930"/>
    <w:rsid w:val="001F5D22"/>
    <w:rsid w:val="00626746"/>
    <w:rsid w:val="00676F78"/>
    <w:rsid w:val="00706572"/>
    <w:rsid w:val="00AA5D46"/>
    <w:rsid w:val="00AF2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2FD13"/>
  <w15:chartTrackingRefBased/>
  <w15:docId w15:val="{AF9C53AA-A70E-433C-B399-09D0DFC77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Essay Formatting"/>
    <w:qFormat/>
    <w:rsid w:val="00AF2AE3"/>
    <w:rPr>
      <w:rFonts w:ascii="Times New Roman" w:hAnsi="Times New Roman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065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0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ic Corey</dc:creator>
  <cp:keywords/>
  <dc:description/>
  <cp:lastModifiedBy>Classic Corey</cp:lastModifiedBy>
  <cp:revision>1</cp:revision>
  <dcterms:created xsi:type="dcterms:W3CDTF">2023-02-15T07:16:00Z</dcterms:created>
  <dcterms:modified xsi:type="dcterms:W3CDTF">2023-02-15T08:04:00Z</dcterms:modified>
</cp:coreProperties>
</file>